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ierluigi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onta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Orzinuovi, BS, Italia Dell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Dell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4/197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01001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ontana.pierluig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